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ed-assumptions"/>
    <w:p>
      <w:pPr>
        <w:pStyle w:val="Heading1"/>
      </w:pPr>
      <w:r>
        <w:t xml:space="preserve">07 — Stated Assumptions</w:t>
      </w:r>
    </w:p>
    <w:p>
      <w:pPr>
        <w:pStyle w:val="FirstParagraph"/>
      </w:pPr>
      <w:r>
        <w:t xml:space="preserve">Living ledger. Items move to Confirmed/Retired as the customer answers Q-NNNs.</w:t>
      </w:r>
    </w:p>
    <w:bookmarkStart w:id="20" w:name="active-assumptions"/>
    <w:p>
      <w:pPr>
        <w:pStyle w:val="Heading2"/>
      </w:pPr>
      <w:r>
        <w:t xml:space="preserve">Active assum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09"/>
        <w:gridCol w:w="1827"/>
        <w:gridCol w:w="1675"/>
        <w:gridCol w:w="2589"/>
        <w:gridCol w:w="12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if wr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is greenfield (new constr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ction Bulletin status; absence of existing-system inven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30% (rehab adds demolition + cutover + after-hours w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— Q-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 scope follows Megaworld MC Standards points list (ME + PL) for the in-scope systems; project-specific BMS-01..04 sheets are schematic 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 Standards is the readable text source; project sheets are mostly raster and stamp-confir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10% if scope sub-set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— Q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BACnet/IP head-end, BACnet MS/TP and Modbus RTU at field; Siemens Desigo CC and PXC 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brand standard; no customer overr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15% material if customer prefers another tier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— Q-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lated BMS LAN with single uplink to customer 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hospitality assumption; no customer IT spec provi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; +cost only if redundant uplinks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stroom-corridor FCU control points at typical density (3 sample floors × ~30 FCU/floor) — included in BMS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 letter silent; standard hospitality as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0–30% if every guestroom included; -10% if owner-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— Q-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PH commercial terms — PHP currency, 12% VAT, 60–90 day validity, milestone-based pa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ommercial terms provi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 unless customer dictates retention &gt;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— Q-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DAS / PMS / CCTV / ACS integration not in base scope; offered as 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 letter si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PHP 200–500K each per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— Q-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architecture: 1 core 24-port + 4 SFP + edge 8/16-port switches per riser; OM3 fiber riser; 6 IDF clos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medium-tier hotel topology; deferred to 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5% on network 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: 16 weeks PO → handover (mobilization wk 1, FAT wk 5, install wk 7–13, T&amp;C wk 13–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schedule absent; standard greenfield medium 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0–30% on PM if shorter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— Q-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-shift work, no after-hours prem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field; no occupied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–20% labor if night work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le jacket: FRLS per PH BFP code (hospitality, fire-rated spac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 jurisdiction; standard for hospit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 Plan and BMS sheets are construction-stage but mostly raster; scale not recoverable from pdftotext extraction. Cable lengths use reasoned typical-ranges (</w:t>
            </w:r>
            <w:r>
              <w:rPr>
                <w:rStyle w:val="VerbatimChar"/>
              </w:rPr>
              <w:t xml:space="preserve">A3-route-lengths.yaml.typical_ranges:</w:t>
            </w:r>
            <w:r>
              <w:t xml:space="preserve">) — measurement deferred to shop-drawing stage. Triage acknowledges drawings are present but not pixel-measurable in this ru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measure-cable-routes sub-routine fallback rule (3)</w:t>
            </w:r>
            <w:r>
              <w:t xml:space="preserve"> </w:t>
            </w:r>
            <w:r>
              <w:t xml:space="preserve">“</w:t>
            </w:r>
            <w:r>
              <w:t xml:space="preserve">Scale unrecoverable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15% on cable BOQ; refines at shop-drawing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— Q-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or training: 16 hours over 2 days, up to 6 oper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for hospit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; Q-015 confirms exact 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— Q-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enance contract not in base scope; offered as Option (1-year P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for proposal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— Q-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-log strategy: hospitality standard — 100% AI/AO/DO, 30% DI, 70% HLI. Reasoned in</w:t>
            </w:r>
            <w:r>
              <w:t xml:space="preserve"> </w:t>
            </w:r>
            <w:r>
              <w:rPr>
                <w:rStyle w:val="VerbatimChar"/>
              </w:rPr>
              <w:t xml:space="preserve">B1-trend-strategy.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pitality is comfort/energy-driven, not regulated like healthcare/casino; status DIs are abundant but rarely useful as tre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/O module spare strategy: 25% AI, 25% AO, 15% DI, 15% DO. Reasoned in</w:t>
            </w:r>
            <w:r>
              <w:t xml:space="preserve"> </w:t>
            </w:r>
            <w:r>
              <w:rPr>
                <w:rStyle w:val="VerbatimChar"/>
              </w:rPr>
              <w:t xml:space="preserve">A3-cable-spec-rules.yaml.spare_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ure design (Construction Bulletin status) but field counts likely to firm during shop-drawing; AI/AO higher reserve for control-loop tu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it fraction = 35% of total cable. Greenfield with co-installation in ME-supplied tray for the trunk; BMS-installed conduit on field-device drop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ed in</w:t>
            </w:r>
            <w:r>
              <w:t xml:space="preserve"> </w:t>
            </w:r>
            <w:r>
              <w:rPr>
                <w:rStyle w:val="VerbatimChar"/>
              </w:rPr>
              <w:t xml:space="preserve">B4-site-factors.yaml.conduit_fraction_b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2% on labor BO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-rate modifier 1.0× (greenfield, day-shift, unoccupied si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greenfield site 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10–20% if night work nee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: overhead-and-margin 18%, contingency 6%, VAT 12%. Reasoned in</w:t>
            </w:r>
            <w:r>
              <w:t xml:space="preserve"> </w:t>
            </w:r>
            <w:r>
              <w:rPr>
                <w:rStyle w:val="VerbatimChar"/>
              </w:rPr>
              <w:t xml:space="preserve">06-commercial-rates.yaml</w:t>
            </w:r>
            <w:r>
              <w:t xml:space="preserve"> </w:t>
            </w:r>
            <w:r>
              <w:t xml:space="preserve">— greenfield clear-scope, drawings stable, low scope risk warrants tighter contingency than the 7.5% legacy 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register low; Construction Bulletin = mature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2–3% on grand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</w:tbl>
    <w:bookmarkEnd w:id="20"/>
    <w:bookmarkStart w:id="21" w:name="retired-assumptions"/>
    <w:p>
      <w:pPr>
        <w:pStyle w:val="Heading2"/>
      </w:pPr>
      <w:r>
        <w:t xml:space="preserve">Retired assumptions</w:t>
      </w:r>
    </w:p>
    <w:p>
      <w:pPr>
        <w:pStyle w:val="FirstParagraph"/>
      </w:pPr>
      <w:r>
        <w:t xml:space="preserve">(None — first run.)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7T23:44:50Z</dcterms:created>
  <dcterms:modified xsi:type="dcterms:W3CDTF">2026-04-27T23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